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section-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section-alignment">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section-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8205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9baa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bb060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